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C17B86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F33AC0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F33AC0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F33AC0">
        <w:rPr>
          <w:rFonts w:ascii="Times New Roman" w:hAnsi="Times New Roman" w:cs="Times New Roman"/>
          <w:b/>
          <w:sz w:val="24"/>
          <w:szCs w:val="24"/>
          <w:lang w:val="es-CL"/>
        </w:rPr>
        <w:t xml:space="preserve"> 3</w:t>
      </w:r>
      <w:r w:rsidR="00D57A0F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72"/>
        <w:gridCol w:w="7122"/>
      </w:tblGrid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5E6B56" w:rsidRDefault="00D57A0F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ravelling</w:t>
            </w:r>
          </w:p>
        </w:tc>
      </w:tr>
      <w:tr w:rsidR="00C17B86" w:rsidRPr="00C90DFA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Default="002A47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 listening comprehension strategies</w:t>
            </w:r>
          </w:p>
          <w:p w:rsidR="00C17B86" w:rsidRPr="00C90DFA" w:rsidRDefault="00047D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hend in what situations to use present perfect tense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C17B86" w:rsidRDefault="00047D59" w:rsidP="00D5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8211D">
              <w:t xml:space="preserve"> </w:t>
            </w:r>
            <w:r w:rsidR="0008211D" w:rsidRPr="0008211D">
              <w:rPr>
                <w:rFonts w:ascii="Times New Roman" w:hAnsi="Times New Roman" w:cs="Times New Roman"/>
                <w:sz w:val="24"/>
                <w:szCs w:val="24"/>
              </w:rPr>
              <w:t xml:space="preserve">Explain </w:t>
            </w:r>
            <w:r w:rsidR="0008211D">
              <w:rPr>
                <w:rFonts w:ascii="Times New Roman" w:hAnsi="Times New Roman" w:cs="Times New Roman"/>
                <w:sz w:val="24"/>
                <w:szCs w:val="24"/>
              </w:rPr>
              <w:t>the b</w:t>
            </w:r>
            <w:r w:rsidR="0008211D" w:rsidRPr="0008211D">
              <w:rPr>
                <w:rFonts w:ascii="Times New Roman" w:hAnsi="Times New Roman" w:cs="Times New Roman"/>
                <w:sz w:val="24"/>
                <w:szCs w:val="24"/>
              </w:rPr>
              <w:t>enefits of learning English in a classroom</w:t>
            </w:r>
          </w:p>
          <w:p w:rsidR="00047D59" w:rsidRPr="00D57A0F" w:rsidRDefault="00047D59" w:rsidP="00D5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Listening strategy 1: </w:t>
            </w:r>
            <w:r w:rsidR="00DA1642">
              <w:rPr>
                <w:rFonts w:ascii="Times New Roman" w:hAnsi="Times New Roman" w:cs="Times New Roman"/>
                <w:sz w:val="24"/>
                <w:szCs w:val="24"/>
              </w:rPr>
              <w:t>Going beyond immediate data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5E6B56" w:rsidRDefault="00047D59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iste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Comprehension</w:t>
            </w:r>
            <w:proofErr w:type="spellEnd"/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C17B86" w:rsidRPr="00D57A0F" w:rsidRDefault="00047D59" w:rsidP="00047D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ing</w:t>
            </w:r>
            <w:r w:rsidR="00D57A0F" w:rsidRPr="00047D59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047D59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</w:t>
            </w:r>
            <w:r w:rsidR="00D57A0F" w:rsidRPr="00047D59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ext:</w:t>
            </w:r>
            <w:r w:rsidR="00D57A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abulous, appalling, noticeable, spacious, comparable, disastrous, unspoiled,</w:t>
            </w: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 xml:space="preserve"> scen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047D59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372" w:type="dxa"/>
          </w:tcPr>
          <w:p w:rsidR="00C17B86" w:rsidRPr="0008742A" w:rsidRDefault="00F777E2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 Perfect</w:t>
            </w:r>
            <w:r w:rsidR="00323B4B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047D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372" w:type="dxa"/>
          </w:tcPr>
          <w:p w:rsidR="005E6B56" w:rsidRPr="00047D59" w:rsidRDefault="00C944FB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372" w:type="dxa"/>
          </w:tcPr>
          <w:p w:rsidR="005E6B56" w:rsidRPr="005E6B56" w:rsidRDefault="00C944FB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1-A2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5E6B56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D41C0E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C944FB" w:rsidRPr="00C944FB" w:rsidRDefault="00C944FB" w:rsidP="00C944FB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944F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Mindset Strategy:</w:t>
            </w:r>
          </w:p>
          <w:p w:rsidR="00DD26E8" w:rsidRPr="00DD26E8" w:rsidRDefault="00DD26E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Point Presentation: Benefits of learning English in a classroom.</w:t>
            </w:r>
          </w:p>
          <w:p w:rsidR="007E7EB5" w:rsidRDefault="007E7EB5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F777E2">
              <w:rPr>
                <w:rFonts w:ascii="Times New Roman" w:hAnsi="Times New Roman" w:cs="Times New Roman"/>
                <w:sz w:val="24"/>
                <w:szCs w:val="24"/>
              </w:rPr>
              <w:t>ower Point Presentation: Liste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ategy 1: </w:t>
            </w:r>
            <w:r w:rsidR="00DA1642">
              <w:rPr>
                <w:rFonts w:ascii="Times New Roman" w:hAnsi="Times New Roman" w:cs="Times New Roman"/>
                <w:sz w:val="24"/>
                <w:szCs w:val="24"/>
              </w:rPr>
              <w:t>Going beyond immediate data</w:t>
            </w:r>
          </w:p>
          <w:p w:rsidR="00C944FB" w:rsidRPr="00C944FB" w:rsidRDefault="00C944FB" w:rsidP="00C944FB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944F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ing comprehension task:</w:t>
            </w:r>
          </w:p>
          <w:p w:rsidR="00F777E2" w:rsidRDefault="00F777E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dio file </w:t>
            </w:r>
            <w:hyperlink r:id="rId5" w:history="1">
              <w:r w:rsidRPr="00323298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kills/listening/advanced-c1/catching-up-after-a-trip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8742A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C944FB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6" w:history="1">
              <w:r w:rsidR="00C944FB"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LearnEnglish-Listening-C1-Catching-up-after-a-trip.pdf</w:t>
              </w:r>
            </w:hyperlink>
            <w:r w:rsidR="00C944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57A0F" w:rsidRPr="00C944FB" w:rsidRDefault="00D57A0F" w:rsidP="00C944FB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bookmarkStart w:id="0" w:name="_GoBack"/>
            <w:bookmarkEnd w:id="0"/>
            <w:r w:rsidRPr="00C944F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08742A" w:rsidRPr="00C944FB" w:rsidRDefault="00C944FB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C944FB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Video: </w:t>
            </w:r>
            <w:hyperlink r:id="rId7" w:history="1">
              <w:r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  <w:lang w:val="es-CL"/>
                </w:rPr>
                <w:t>https://www.youtube.com/watch?v=GWSMgJGRs3E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  <w:p w:rsidR="0008742A" w:rsidRPr="00D41C0E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DF file about </w:t>
            </w:r>
            <w:r w:rsidR="00323B4B">
              <w:rPr>
                <w:rFonts w:ascii="Times New Roman" w:hAnsi="Times New Roman" w:cs="Times New Roman"/>
                <w:sz w:val="24"/>
                <w:szCs w:val="24"/>
              </w:rPr>
              <w:t>Present Perfect 1</w:t>
            </w:r>
            <w:r w:rsidR="00C944F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C944FB" w:rsidRPr="00C944FB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5E6B56" w:rsidTr="00C17B86">
        <w:tc>
          <w:tcPr>
            <w:tcW w:w="141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 xml:space="preserve"> and explains they will continue</w:t>
            </w:r>
            <w:r w:rsidR="00D57A0F">
              <w:rPr>
                <w:rFonts w:ascii="Times New Roman" w:hAnsi="Times New Roman" w:cs="Times New Roman"/>
                <w:sz w:val="24"/>
                <w:szCs w:val="24"/>
              </w:rPr>
              <w:t xml:space="preserve"> working with the topic: Travelling</w:t>
            </w:r>
          </w:p>
          <w:p w:rsidR="00127913" w:rsidRPr="00D41C0E" w:rsidRDefault="0031785D" w:rsidP="003178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reminds students</w:t>
            </w:r>
            <w:r w:rsidR="00D57A0F" w:rsidRPr="00D57A0F">
              <w:rPr>
                <w:rFonts w:ascii="Times New Roman" w:hAnsi="Times New Roman" w:cs="Times New Roman"/>
                <w:sz w:val="24"/>
                <w:szCs w:val="24"/>
              </w:rPr>
              <w:t xml:space="preserve"> t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en though travelling is a great way to learn and practice a new language, they can learn </w:t>
            </w:r>
            <w:r w:rsidR="00DD26E8">
              <w:rPr>
                <w:rFonts w:ascii="Times New Roman" w:hAnsi="Times New Roman" w:cs="Times New Roman"/>
                <w:sz w:val="24"/>
                <w:szCs w:val="24"/>
              </w:rPr>
              <w:t xml:space="preserve">a new language in a classroom and refer to its benefits. </w:t>
            </w:r>
          </w:p>
        </w:tc>
        <w:tc>
          <w:tcPr>
            <w:tcW w:w="723" w:type="dxa"/>
          </w:tcPr>
          <w:p w:rsidR="00C17B86" w:rsidRPr="00D41C0E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F777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-listening</w:t>
            </w:r>
          </w:p>
        </w:tc>
        <w:tc>
          <w:tcPr>
            <w:tcW w:w="6358" w:type="dxa"/>
          </w:tcPr>
          <w:p w:rsidR="00D41C0E" w:rsidRDefault="00D41C0E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tells </w:t>
            </w:r>
            <w:proofErr w:type="spellStart"/>
            <w:r w:rsidR="0012791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>hey will start working on a listen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ing comprehension activity and asks them what strategies they can use. </w:t>
            </w:r>
          </w:p>
          <w:p w:rsidR="00127913" w:rsidRDefault="00127913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mentions that they will put in practice t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>he listening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 xml:space="preserve"> strategy 1: </w:t>
            </w:r>
            <w:r w:rsidR="00DA1642">
              <w:rPr>
                <w:rFonts w:ascii="Times New Roman" w:hAnsi="Times New Roman" w:cs="Times New Roman"/>
                <w:sz w:val="24"/>
                <w:szCs w:val="24"/>
              </w:rPr>
              <w:t>going beyond immediate data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E7EB5" w:rsidRDefault="007E7EB5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n</w:t>
            </w:r>
            <w:r w:rsidR="00DA1642">
              <w:rPr>
                <w:rFonts w:ascii="Times New Roman" w:hAnsi="Times New Roman" w:cs="Times New Roman"/>
                <w:sz w:val="24"/>
                <w:szCs w:val="24"/>
              </w:rPr>
              <w:t xml:space="preserve">s the importance of this strateg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ing a power point presentation. </w:t>
            </w:r>
          </w:p>
          <w:p w:rsidR="00127913" w:rsidRPr="00D41C0E" w:rsidRDefault="0031785D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paration Task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ch some words to their definitions</w:t>
            </w:r>
          </w:p>
        </w:tc>
        <w:tc>
          <w:tcPr>
            <w:tcW w:w="723" w:type="dxa"/>
          </w:tcPr>
          <w:p w:rsidR="00C17B86" w:rsidRP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F777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hile-listening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358" w:type="dxa"/>
          </w:tcPr>
          <w:p w:rsidR="00C17B86" w:rsidRDefault="003178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1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ve to w</w:t>
            </w:r>
            <w:r w:rsidRPr="0031785D">
              <w:rPr>
                <w:rFonts w:ascii="Times New Roman" w:hAnsi="Times New Roman" w:cs="Times New Roman"/>
                <w:sz w:val="24"/>
                <w:szCs w:val="24"/>
              </w:rPr>
              <w:t>rite a number (1–8) to put the conversation topics in the order they are mentioned.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 xml:space="preserve"> 5’</w:t>
            </w:r>
          </w:p>
          <w:p w:rsidR="00473D80" w:rsidRDefault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Where your predictions right or wrong? Did you change them at some point?</w:t>
            </w:r>
            <w:r w:rsidR="00DA16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E7EB5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2: </w:t>
            </w:r>
            <w:proofErr w:type="spellStart"/>
            <w:r w:rsidR="0031785D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1785D">
              <w:rPr>
                <w:rFonts w:ascii="Times New Roman" w:hAnsi="Times New Roman" w:cs="Times New Roman"/>
                <w:sz w:val="24"/>
                <w:szCs w:val="24"/>
              </w:rPr>
              <w:t xml:space="preserve"> read some questions and circle the correct answ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’</w:t>
            </w:r>
          </w:p>
          <w:p w:rsidR="007E7EB5" w:rsidRPr="00D41C0E" w:rsidRDefault="00D83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st time to listen to the conversation while reading the transcript to check answers 5’</w:t>
            </w:r>
          </w:p>
        </w:tc>
        <w:tc>
          <w:tcPr>
            <w:tcW w:w="723" w:type="dxa"/>
          </w:tcPr>
          <w:p w:rsidR="00C17B86" w:rsidRPr="00D41C0E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7B86" w:rsidRPr="00D41C0E" w:rsidTr="00C17B86">
        <w:tc>
          <w:tcPr>
            <w:tcW w:w="1413" w:type="dxa"/>
          </w:tcPr>
          <w:p w:rsidR="002B275E" w:rsidRDefault="00F777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-listening</w:t>
            </w:r>
          </w:p>
          <w:p w:rsidR="002B275E" w:rsidRPr="00D41C0E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C17B86" w:rsidRDefault="00D83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mmar Focus: Present Perfect 1</w:t>
            </w:r>
          </w:p>
          <w:p w:rsidR="00D83641" w:rsidRDefault="00D83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have a look at the transcript and identify which sentences are written in present perfect tense.</w:t>
            </w:r>
          </w:p>
          <w:p w:rsidR="00D83641" w:rsidRDefault="00D83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83641">
              <w:rPr>
                <w:rFonts w:ascii="Times New Roman" w:hAnsi="Times New Roman" w:cs="Times New Roman"/>
                <w:sz w:val="24"/>
                <w:szCs w:val="24"/>
              </w:rPr>
              <w:t>You’ve spent a fortune on a long-distance call.</w:t>
            </w:r>
          </w:p>
          <w:p w:rsidR="0008742A" w:rsidRDefault="000874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show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video</w:t>
            </w:r>
            <w:r w:rsidR="00D83641">
              <w:rPr>
                <w:rFonts w:ascii="Times New Roman" w:hAnsi="Times New Roman" w:cs="Times New Roman"/>
                <w:sz w:val="24"/>
                <w:szCs w:val="24"/>
              </w:rPr>
              <w:t xml:space="preserve"> with song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i</w:t>
            </w:r>
            <w:r w:rsidR="00D83641">
              <w:rPr>
                <w:rFonts w:ascii="Times New Roman" w:hAnsi="Times New Roman" w:cs="Times New Roman"/>
                <w:sz w:val="24"/>
                <w:szCs w:val="24"/>
              </w:rPr>
              <w:t>ntroduce present perfect tense (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)</w:t>
            </w:r>
          </w:p>
          <w:p w:rsidR="0008742A" w:rsidRDefault="000874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</w:t>
            </w:r>
            <w:r w:rsidR="00D83641">
              <w:rPr>
                <w:rFonts w:ascii="Times New Roman" w:hAnsi="Times New Roman" w:cs="Times New Roman"/>
                <w:sz w:val="24"/>
                <w:szCs w:val="24"/>
              </w:rPr>
              <w:t xml:space="preserve">xplains present perfect ten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ing a pdf file (10’)</w:t>
            </w:r>
          </w:p>
          <w:p w:rsidR="0008742A" w:rsidRPr="00D41C0E" w:rsidRDefault="00D83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do exercises 7.1, 7.2 and 7.4</w:t>
            </w:r>
            <w:r w:rsidR="0008742A">
              <w:rPr>
                <w:rFonts w:ascii="Times New Roman" w:hAnsi="Times New Roman" w:cs="Times New Roman"/>
                <w:sz w:val="24"/>
                <w:szCs w:val="24"/>
              </w:rPr>
              <w:t xml:space="preserve">   (10’)</w:t>
            </w:r>
          </w:p>
        </w:tc>
        <w:tc>
          <w:tcPr>
            <w:tcW w:w="723" w:type="dxa"/>
          </w:tcPr>
          <w:p w:rsidR="00C17B86" w:rsidRPr="00D41C0E" w:rsidRDefault="000874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E09D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CE09D6" w:rsidRDefault="00CE09D6" w:rsidP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473D80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473D80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473D80">
              <w:rPr>
                <w:rFonts w:ascii="Times New Roman" w:hAnsi="Times New Roman" w:cs="Times New Roman"/>
                <w:sz w:val="24"/>
                <w:szCs w:val="24"/>
              </w:rPr>
              <w:t xml:space="preserve"> to write d</w:t>
            </w:r>
            <w:r w:rsidR="00D83641">
              <w:rPr>
                <w:rFonts w:ascii="Times New Roman" w:hAnsi="Times New Roman" w:cs="Times New Roman"/>
                <w:sz w:val="24"/>
                <w:szCs w:val="24"/>
              </w:rPr>
              <w:t>own t</w:t>
            </w:r>
            <w:r w:rsidR="00323B4B">
              <w:rPr>
                <w:rFonts w:ascii="Times New Roman" w:hAnsi="Times New Roman" w:cs="Times New Roman"/>
                <w:sz w:val="24"/>
                <w:szCs w:val="24"/>
              </w:rPr>
              <w:t xml:space="preserve">he structure for present </w:t>
            </w:r>
            <w:proofErr w:type="spellStart"/>
            <w:r w:rsidR="00323B4B">
              <w:rPr>
                <w:rFonts w:ascii="Times New Roman" w:hAnsi="Times New Roman" w:cs="Times New Roman"/>
                <w:sz w:val="24"/>
                <w:szCs w:val="24"/>
              </w:rPr>
              <w:t>perfec</w:t>
            </w:r>
            <w:proofErr w:type="spellEnd"/>
            <w:r w:rsidR="00473D8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73D80" w:rsidRPr="00D41C0E" w:rsidRDefault="00473D80" w:rsidP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tudents voluntarily read their sentences</w:t>
            </w:r>
          </w:p>
        </w:tc>
        <w:tc>
          <w:tcPr>
            <w:tcW w:w="72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D41C0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8A5548"/>
    <w:multiLevelType w:val="hybridMultilevel"/>
    <w:tmpl w:val="2FB6E1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rQUAoAJmWSwAAAA="/>
  </w:docVars>
  <w:rsids>
    <w:rsidRoot w:val="00C17B86"/>
    <w:rsid w:val="00046434"/>
    <w:rsid w:val="00047D59"/>
    <w:rsid w:val="0008211D"/>
    <w:rsid w:val="0008742A"/>
    <w:rsid w:val="00127913"/>
    <w:rsid w:val="002A478C"/>
    <w:rsid w:val="002B275E"/>
    <w:rsid w:val="0031785D"/>
    <w:rsid w:val="00323B4B"/>
    <w:rsid w:val="0040323A"/>
    <w:rsid w:val="00473D80"/>
    <w:rsid w:val="005E6B56"/>
    <w:rsid w:val="007E7EB5"/>
    <w:rsid w:val="008002F1"/>
    <w:rsid w:val="008F69BA"/>
    <w:rsid w:val="009C34E6"/>
    <w:rsid w:val="00C17B86"/>
    <w:rsid w:val="00C90DFA"/>
    <w:rsid w:val="00C944FB"/>
    <w:rsid w:val="00CE09D6"/>
    <w:rsid w:val="00D41C0E"/>
    <w:rsid w:val="00D57A0F"/>
    <w:rsid w:val="00D83641"/>
    <w:rsid w:val="00DA1642"/>
    <w:rsid w:val="00DD26E8"/>
    <w:rsid w:val="00F33AC0"/>
    <w:rsid w:val="00F563A2"/>
    <w:rsid w:val="00F7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GWSMgJGRs3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.britishcouncil.org/sites/podcasts/files/LearnEnglish-Listening-C1-Catching-up-after-a-trip.pdf" TargetMode="External"/><Relationship Id="rId5" Type="http://schemas.openxmlformats.org/officeDocument/2006/relationships/hyperlink" Target="https://learnenglish.britishcouncil.org/skills/listening/advanced-c1/catching-up-after-a-tri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</cp:revision>
  <dcterms:created xsi:type="dcterms:W3CDTF">2020-06-09T14:54:00Z</dcterms:created>
  <dcterms:modified xsi:type="dcterms:W3CDTF">2020-07-23T09:48:00Z</dcterms:modified>
</cp:coreProperties>
</file>